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Jo Tinko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 J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nko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 Oakmont Rd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jo.tinkof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3427669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